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11A4796F"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8"/>
              </w:rPr>
              <w:id w:val="-1315944898"/>
              <w:placeholder>
                <w:docPart w:val="CFF2E542DA354CD39EB02499292E7AD2"/>
              </w:placeholder>
            </w:sdtPr>
            <w:sdtEndPr>
              <w:rPr>
                <w:rStyle w:val="NPC19"/>
              </w:rPr>
            </w:sdtEndPr>
            <w:sdtContent>
              <w:sdt>
                <w:sdtPr>
                  <w:rPr>
                    <w:rStyle w:val="NPC19"/>
                    <w:b/>
                    <w:sz w:val="28"/>
                  </w:rPr>
                  <w:id w:val="363411270"/>
                  <w:placeholder>
                    <w:docPart w:val="839691C6D6C14D67AA941622D6F58BB5"/>
                  </w:placeholder>
                </w:sdtPr>
                <w:sdtEndPr>
                  <w:rPr>
                    <w:rStyle w:val="NPC19"/>
                    <w:b w:val="0"/>
                  </w:rPr>
                </w:sdtEndPr>
                <w:sdtContent>
                  <w:r w:rsidR="008D4B2D" w:rsidRPr="00091815">
                    <w:rPr>
                      <w:rStyle w:val="NPC19"/>
                      <w:b/>
                      <w:i/>
                      <w:sz w:val="24"/>
                      <w:szCs w:val="24"/>
                    </w:rPr>
                    <w:t>One of the Family</w:t>
                  </w:r>
                  <w:r w:rsidR="00EA4455" w:rsidRPr="008D4B2D">
                    <w:rPr>
                      <w:rStyle w:val="NPC19"/>
                      <w:b/>
                      <w:sz w:val="24"/>
                      <w:szCs w:val="24"/>
                    </w:rPr>
                    <w:t xml:space="preserve"> (painting) by </w:t>
                  </w:r>
                  <w:r w:rsidR="008D4B2D" w:rsidRPr="008D4B2D">
                    <w:rPr>
                      <w:rStyle w:val="NPC19"/>
                      <w:b/>
                      <w:sz w:val="24"/>
                      <w:szCs w:val="24"/>
                    </w:rPr>
                    <w:t>Frederick George Cotman</w:t>
                  </w:r>
                </w:sdtContent>
              </w:sdt>
            </w:sdtContent>
          </w:sdt>
        </w:sdtContent>
      </w:sdt>
    </w:p>
    <w:p w14:paraId="3D19981E" w14:textId="1CB990E3"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sz w:val="28"/>
                  </w:rPr>
                  <w:id w:val="-730615787"/>
                  <w:placeholder>
                    <w:docPart w:val="7A5095A6C9924907A4DE1D324D06BB39"/>
                  </w:placeholder>
                </w:sdtPr>
                <w:sdtEndPr>
                  <w:rPr>
                    <w:rStyle w:val="NPC19"/>
                  </w:rPr>
                </w:sdtEndPr>
                <w:sdtContent>
                  <w:sdt>
                    <w:sdtPr>
                      <w:rPr>
                        <w:rStyle w:val="NPC19"/>
                        <w:sz w:val="28"/>
                      </w:rPr>
                      <w:id w:val="-1953614161"/>
                      <w:placeholder>
                        <w:docPart w:val="EA9A38E854BC4BB48557571DA6497486"/>
                      </w:placeholder>
                    </w:sdtPr>
                    <w:sdtEndPr>
                      <w:rPr>
                        <w:rStyle w:val="NPC19"/>
                      </w:rPr>
                    </w:sdtEndPr>
                    <w:sdtContent>
                      <w:r w:rsidR="008D4B2D" w:rsidRPr="008D4B2D">
                        <w:rPr>
                          <w:rStyle w:val="NPC19"/>
                          <w:b/>
                          <w:bCs/>
                          <w:sz w:val="24"/>
                          <w:szCs w:val="24"/>
                        </w:rPr>
                        <w:t xml:space="preserve">Animal, </w:t>
                      </w:r>
                      <w:r w:rsidR="00EA4455" w:rsidRPr="008D4B2D">
                        <w:rPr>
                          <w:rStyle w:val="NPC19"/>
                          <w:b/>
                          <w:bCs/>
                          <w:sz w:val="24"/>
                          <w:szCs w:val="24"/>
                        </w:rPr>
                        <w:t xml:space="preserve">Art, </w:t>
                      </w:r>
                      <w:r w:rsidR="008D4B2D" w:rsidRPr="008D4B2D">
                        <w:rPr>
                          <w:rStyle w:val="NPC19"/>
                          <w:b/>
                          <w:bCs/>
                          <w:sz w:val="24"/>
                          <w:szCs w:val="24"/>
                        </w:rPr>
                        <w:t>Family,</w:t>
                      </w:r>
                      <w:r w:rsidR="008D4B2D">
                        <w:rPr>
                          <w:rStyle w:val="NPC19"/>
                          <w:sz w:val="28"/>
                        </w:rPr>
                        <w:t xml:space="preserve"> </w:t>
                      </w:r>
                      <w:r w:rsidR="008D4B2D" w:rsidRPr="008D4B2D">
                        <w:rPr>
                          <w:rStyle w:val="NPC19"/>
                          <w:b/>
                          <w:bCs/>
                          <w:sz w:val="24"/>
                          <w:szCs w:val="24"/>
                        </w:rPr>
                        <w:t>Generations</w:t>
                      </w:r>
                    </w:sdtContent>
                  </w:sdt>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imes"/>
          <w:b/>
          <w:szCs w:val="20"/>
        </w:rPr>
        <w:id w:val="1877191510"/>
        <w:placeholder>
          <w:docPart w:val="615C9602CE2C4E50829844A3ECD30162"/>
        </w:placeholder>
      </w:sdtPr>
      <w:sdtEndPr>
        <w:rPr>
          <w:rStyle w:val="DefaultParagraphFont"/>
          <w:rFonts w:ascii="Times New Roman" w:eastAsiaTheme="minorHAnsi" w:hAnsi="Times New Roman"/>
          <w:szCs w:val="22"/>
        </w:rPr>
      </w:sdtEndPr>
      <w:sdtContent>
        <w:sdt>
          <w:sdtPr>
            <w:rPr>
              <w:rStyle w:val="NPC19"/>
              <w:rFonts w:eastAsia="Times"/>
              <w:b/>
              <w:szCs w:val="20"/>
            </w:rPr>
            <w:id w:val="1837266329"/>
            <w:placeholder>
              <w:docPart w:val="25B3E618A281274AAE9A571EFD726EE9"/>
            </w:placeholder>
          </w:sdtPr>
          <w:sdtEndPr>
            <w:rPr>
              <w:rStyle w:val="DefaultParagraphFont"/>
              <w:rFonts w:ascii="Times New Roman" w:eastAsiaTheme="minorHAnsi" w:hAnsi="Times New Roman"/>
              <w:szCs w:val="22"/>
            </w:rPr>
          </w:sdtEndPr>
          <w:sdtContent>
            <w:sdt>
              <w:sdtPr>
                <w:rPr>
                  <w:rFonts w:ascii="Times New Roman" w:hAnsi="Times New Roman" w:cstheme="minorBidi"/>
                  <w:b w:val="0"/>
                </w:rPr>
                <w:id w:val="-1918861490"/>
                <w:placeholder>
                  <w:docPart w:val="8D6C18D76A9247AF86A9324188718613"/>
                </w:placeholder>
              </w:sdtPr>
              <w:sdtEndPr>
                <w:rPr>
                  <w:rFonts w:cs="Times New Roman"/>
                </w:rPr>
              </w:sdtEndPr>
              <w:sdtContent>
                <w:sdt>
                  <w:sdtPr>
                    <w:rPr>
                      <w:rStyle w:val="NPC19"/>
                    </w:rPr>
                    <w:id w:val="1690570110"/>
                    <w:placeholder>
                      <w:docPart w:val="E4F98D5F8B444128A6C3D9F2DEA5CB7C"/>
                    </w:placeholder>
                  </w:sdtPr>
                  <w:sdtEndPr>
                    <w:rPr>
                      <w:rStyle w:val="NPC19"/>
                    </w:rPr>
                  </w:sdtEndPr>
                  <w:sdtContent>
                    <w:p w14:paraId="1E8BEA7D" w14:textId="77777777" w:rsidR="00091815" w:rsidRDefault="003A1216" w:rsidP="003A1216">
                      <w:pPr>
                        <w:spacing w:line="240" w:lineRule="auto"/>
                        <w:rPr>
                          <w:rStyle w:val="NPC19"/>
                          <w:sz w:val="24"/>
                          <w:szCs w:val="24"/>
                        </w:rPr>
                      </w:pPr>
                      <w:r w:rsidRPr="00091815">
                        <w:rPr>
                          <w:rStyle w:val="NPC19"/>
                          <w:sz w:val="24"/>
                          <w:szCs w:val="24"/>
                        </w:rPr>
                        <w:t>Have each member of the family, adults as well as children, draw an initial sketch of your family. Display the drawings together (on a table or bulletin board) and discuss as a group how they are alike and different.</w:t>
                      </w:r>
                    </w:p>
                    <w:p w14:paraId="1415EE2F" w14:textId="0DB2C713" w:rsidR="001A628F" w:rsidRPr="003A1216" w:rsidRDefault="0003258F" w:rsidP="003A1216">
                      <w:pPr>
                        <w:spacing w:line="240" w:lineRule="auto"/>
                        <w:rPr>
                          <w:rFonts w:ascii="Times New Roman" w:hAnsi="Times New Roman"/>
                          <w:sz w:val="24"/>
                          <w:szCs w:val="24"/>
                        </w:rPr>
                      </w:pP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sdt>
          <w:sdtPr>
            <w:rPr>
              <w:rStyle w:val="NPC19"/>
              <w:sz w:val="24"/>
              <w:szCs w:val="24"/>
            </w:rPr>
            <w:id w:val="-183130737"/>
            <w:placeholder>
              <w:docPart w:val="61E18A97CFA94499957E7E8B43E8FD36"/>
            </w:placeholder>
          </w:sdtPr>
          <w:sdtEndPr>
            <w:rPr>
              <w:rStyle w:val="NPC19"/>
            </w:rPr>
          </w:sdtEndPr>
          <w:sdtContent>
            <w:p w14:paraId="1218644B" w14:textId="08DF345D" w:rsidR="00094215" w:rsidRPr="00091815" w:rsidRDefault="00094215" w:rsidP="00094215">
              <w:pPr>
                <w:spacing w:line="240" w:lineRule="auto"/>
                <w:rPr>
                  <w:rFonts w:ascii="Times New Roman" w:hAnsi="Times New Roman"/>
                  <w:sz w:val="24"/>
                  <w:szCs w:val="24"/>
                </w:rPr>
              </w:pPr>
              <w:r w:rsidRPr="00091815">
                <w:rPr>
                  <w:rStyle w:val="NPC19"/>
                  <w:sz w:val="24"/>
                  <w:szCs w:val="24"/>
                </w:rPr>
                <w:t xml:space="preserve">Display a large version of </w:t>
              </w:r>
              <w:r w:rsidR="003A1216" w:rsidRPr="00091815">
                <w:rPr>
                  <w:rStyle w:val="NPC19"/>
                  <w:sz w:val="24"/>
                  <w:szCs w:val="24"/>
                </w:rPr>
                <w:t xml:space="preserve">Frederick George Cotman’s </w:t>
              </w:r>
              <w:r w:rsidR="00EA4455" w:rsidRPr="00091815">
                <w:rPr>
                  <w:rStyle w:val="NPC19"/>
                  <w:sz w:val="24"/>
                  <w:szCs w:val="24"/>
                </w:rPr>
                <w:t xml:space="preserve">painting, </w:t>
              </w:r>
              <w:r w:rsidR="00B215C4" w:rsidRPr="00091815">
                <w:rPr>
                  <w:rStyle w:val="NPC19"/>
                  <w:sz w:val="24"/>
                  <w:szCs w:val="24"/>
                </w:rPr>
                <w:t>“</w:t>
              </w:r>
              <w:r w:rsidR="003A1216" w:rsidRPr="00091815">
                <w:rPr>
                  <w:rStyle w:val="NPC19"/>
                  <w:sz w:val="24"/>
                  <w:szCs w:val="24"/>
                </w:rPr>
                <w:t>One of the Family</w:t>
              </w:r>
              <w:r w:rsidR="00B215C4" w:rsidRPr="00091815">
                <w:rPr>
                  <w:rStyle w:val="NPC19"/>
                  <w:sz w:val="24"/>
                  <w:szCs w:val="24"/>
                </w:rPr>
                <w:t xml:space="preserve">,” </w:t>
              </w:r>
              <w:r w:rsidRPr="00091815">
                <w:rPr>
                  <w:rStyle w:val="NPC19"/>
                  <w:sz w:val="24"/>
                  <w:szCs w:val="24"/>
                </w:rPr>
                <w:t>for a few days prior to the discussion, either with a print or by leaving it up on a screen. Allow family members to discuss and write about various aspects of the painting as time permits.</w:t>
              </w:r>
            </w:p>
          </w:sdtContent>
        </w:sdt>
        <w:p w14:paraId="6AD6CFB5" w14:textId="6AFFAA18" w:rsidR="001A628F" w:rsidRPr="003A1216" w:rsidRDefault="0003258F" w:rsidP="00D5539D">
          <w:pPr>
            <w:spacing w:line="240" w:lineRule="auto"/>
            <w:rPr>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774EDA59" w:rsidR="00020F36" w:rsidRPr="00091815" w:rsidRDefault="00094215" w:rsidP="00020F36">
              <w:pPr>
                <w:pStyle w:val="BodyText"/>
                <w:rPr>
                  <w:rFonts w:ascii="Arial" w:hAnsi="Arial" w:cs="Arial"/>
                  <w:b/>
                  <w:bCs/>
                  <w:sz w:val="24"/>
                  <w:szCs w:val="24"/>
                </w:rPr>
              </w:pPr>
              <w:r w:rsidRPr="00091815">
                <w:rPr>
                  <w:rStyle w:val="NPC19"/>
                  <w:b w:val="0"/>
                  <w:bCs/>
                  <w:sz w:val="24"/>
                  <w:szCs w:val="24"/>
                </w:rPr>
                <w:t xml:space="preserve">Discuss with family members any vocabulary that they will need to interpret the </w:t>
              </w:r>
              <w:r w:rsidR="003A1216" w:rsidRPr="00091815">
                <w:rPr>
                  <w:rStyle w:val="NPC19"/>
                  <w:b w:val="0"/>
                  <w:bCs/>
                  <w:sz w:val="24"/>
                  <w:szCs w:val="24"/>
                </w:rPr>
                <w:t xml:space="preserve">painting. </w:t>
              </w:r>
            </w:p>
            <w:p w14:paraId="5DF65831" w14:textId="2A5B7D1D" w:rsidR="001A628F" w:rsidRPr="00020F36" w:rsidRDefault="0003258F"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1922825529"/>
        <w:placeholder>
          <w:docPart w:val="A108E1D724CD4C18A741183E28DAADC2"/>
        </w:placeholder>
      </w:sdtPr>
      <w:sdtEndPr>
        <w:rPr>
          <w:rStyle w:val="NPC19"/>
        </w:rPr>
      </w:sdtEndPr>
      <w:sdtContent>
        <w:sdt>
          <w:sdtPr>
            <w:rPr>
              <w:rStyle w:val="NPC19"/>
              <w:sz w:val="24"/>
              <w:szCs w:val="24"/>
            </w:rPr>
            <w:id w:val="-1027792274"/>
            <w:placeholder>
              <w:docPart w:val="7ED53614D1B444098B98489C6AC4E888"/>
            </w:placeholder>
          </w:sdtPr>
          <w:sdtEndPr>
            <w:rPr>
              <w:rStyle w:val="NPC19"/>
            </w:rPr>
          </w:sdtEndPr>
          <w:sdtContent>
            <w:p w14:paraId="723D220B" w14:textId="2530EE87" w:rsidR="00094215" w:rsidRPr="00091815" w:rsidRDefault="00094215" w:rsidP="00094215">
              <w:pPr>
                <w:spacing w:line="240" w:lineRule="auto"/>
                <w:rPr>
                  <w:rFonts w:ascii="Times New Roman" w:hAnsi="Times New Roman"/>
                  <w:b w:val="0"/>
                  <w:sz w:val="24"/>
                  <w:szCs w:val="24"/>
                </w:rPr>
              </w:pPr>
              <w:r w:rsidRPr="00091815">
                <w:rPr>
                  <w:rStyle w:val="NPC19"/>
                  <w:sz w:val="24"/>
                  <w:szCs w:val="24"/>
                </w:rPr>
                <w:t xml:space="preserve">Distribute smaller prints of the </w:t>
              </w:r>
              <w:r w:rsidR="003A1216" w:rsidRPr="00091815">
                <w:rPr>
                  <w:rStyle w:val="NPC19"/>
                  <w:sz w:val="24"/>
                  <w:szCs w:val="24"/>
                </w:rPr>
                <w:t>painting (</w:t>
              </w:r>
              <w:hyperlink r:id="rId10" w:history="1">
                <w:r w:rsidR="00AA6456" w:rsidRPr="00091815">
                  <w:rPr>
                    <w:rStyle w:val="Hyperlink"/>
                    <w:sz w:val="24"/>
                    <w:szCs w:val="24"/>
                  </w:rPr>
                  <w:t>https://commons.wikimedia.or</w:t>
                </w:r>
                <w:r w:rsidR="00AA6456" w:rsidRPr="00091815">
                  <w:rPr>
                    <w:rStyle w:val="Hyperlink"/>
                    <w:sz w:val="24"/>
                    <w:szCs w:val="24"/>
                  </w:rPr>
                  <w:t>g</w:t>
                </w:r>
                <w:r w:rsidR="00AA6456" w:rsidRPr="00091815">
                  <w:rPr>
                    <w:rStyle w:val="Hyperlink"/>
                    <w:sz w:val="24"/>
                    <w:szCs w:val="24"/>
                  </w:rPr>
                  <w:t>/wiki/File:Frederick_George_Cotman_-_One_of_the_Family_-_Google_Art_Project.jpg</w:t>
                </w:r>
              </w:hyperlink>
              <w:r w:rsidR="00AA6456" w:rsidRPr="00091815">
                <w:rPr>
                  <w:sz w:val="24"/>
                  <w:szCs w:val="24"/>
                </w:rPr>
                <w:t>)</w:t>
              </w:r>
              <w:r w:rsidRPr="00091815">
                <w:rPr>
                  <w:rStyle w:val="NPC19"/>
                  <w:sz w:val="24"/>
                  <w:szCs w:val="24"/>
                </w:rPr>
                <w:t xml:space="preserve">, one to each pair of participants (perhaps pair an adult with a child). </w:t>
              </w:r>
              <w:r w:rsidR="003A1216" w:rsidRPr="00091815">
                <w:rPr>
                  <w:rStyle w:val="NPC19"/>
                  <w:sz w:val="24"/>
                  <w:szCs w:val="24"/>
                </w:rPr>
                <w:t>Have the pair work together to use a ruler and pen or pencil to divide the painting into four equal quadrants (upper right, lower right, lower left, and upper left). Discuss as pairs what each quadrant reveals about the family portrayed there. (Note: the painting is in the public domain and can be printed for this use or viewed on screens.)</w:t>
              </w:r>
            </w:p>
          </w:sdtContent>
        </w:sdt>
        <w:p w14:paraId="2E500598" w14:textId="77777777" w:rsidR="00094215" w:rsidRDefault="0003258F" w:rsidP="00094215">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03258F"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1034778868"/>
                <w:placeholder>
                  <w:docPart w:val="8698145D950E4A3E81537B48E23A348C"/>
                </w:placeholder>
              </w:sdtPr>
              <w:sdtEndPr>
                <w:rPr>
                  <w:rStyle w:val="NPCArial11"/>
                </w:rPr>
              </w:sdtEndPr>
              <w:sdtContent>
                <w:sdt>
                  <w:sdtPr>
                    <w:rPr>
                      <w:rStyle w:val="NPCArial11"/>
                    </w:rPr>
                    <w:id w:val="1520204538"/>
                    <w:placeholder>
                      <w:docPart w:val="60F78B848A894088B2122C0C10982CD4"/>
                    </w:placeholder>
                  </w:sdtPr>
                  <w:sdtEndPr>
                    <w:rPr>
                      <w:rStyle w:val="NPCArial11"/>
                    </w:rPr>
                  </w:sdtEndPr>
                  <w:sdtContent>
                    <w:p w14:paraId="0BC3F03D" w14:textId="594C7B96" w:rsidR="0004257A" w:rsidRDefault="0004257A" w:rsidP="00616FE1">
                      <w:pPr>
                        <w:pStyle w:val="ListParagraph"/>
                        <w:numPr>
                          <w:ilvl w:val="0"/>
                          <w:numId w:val="12"/>
                        </w:numPr>
                        <w:spacing w:after="0" w:line="278" w:lineRule="auto"/>
                        <w:rPr>
                          <w:rStyle w:val="NPCArial11"/>
                          <w:rFonts w:cs="Times New Roman"/>
                          <w:sz w:val="24"/>
                          <w:szCs w:val="24"/>
                        </w:rPr>
                      </w:pPr>
                      <w:r>
                        <w:rPr>
                          <w:rStyle w:val="NPCArial11"/>
                          <w:sz w:val="24"/>
                          <w:szCs w:val="24"/>
                        </w:rPr>
                        <w:t>Wh</w:t>
                      </w:r>
                      <w:r w:rsidR="00AA6456">
                        <w:rPr>
                          <w:rStyle w:val="NPCArial11"/>
                          <w:sz w:val="24"/>
                          <w:szCs w:val="24"/>
                        </w:rPr>
                        <w:t>o is the most interesting family member in this painting</w:t>
                      </w:r>
                      <w:r>
                        <w:rPr>
                          <w:rStyle w:val="NPCArial11"/>
                          <w:sz w:val="24"/>
                          <w:szCs w:val="24"/>
                        </w:rPr>
                        <w:t>? (</w:t>
                      </w:r>
                      <w:r w:rsidR="00616FE1">
                        <w:rPr>
                          <w:rStyle w:val="NPCArial11"/>
                          <w:sz w:val="24"/>
                          <w:szCs w:val="24"/>
                        </w:rPr>
                        <w:t>Take turns having everyone share their responses, perhaps starting with the youngest person present. Don’t explain why until everyone has shared.</w:t>
                      </w:r>
                      <w:r>
                        <w:rPr>
                          <w:rStyle w:val="NPCArial11"/>
                          <w:sz w:val="24"/>
                          <w:szCs w:val="24"/>
                        </w:rPr>
                        <w:t>)</w:t>
                      </w:r>
                    </w:p>
                    <w:p w14:paraId="76E4157F" w14:textId="77777777" w:rsidR="0004257A" w:rsidRDefault="0004257A" w:rsidP="00616FE1">
                      <w:pPr>
                        <w:spacing w:after="0" w:line="278" w:lineRule="auto"/>
                        <w:rPr>
                          <w:rStyle w:val="NPCArial11"/>
                          <w:sz w:val="24"/>
                          <w:szCs w:val="24"/>
                        </w:rPr>
                      </w:pPr>
                    </w:p>
                    <w:p w14:paraId="271991F7" w14:textId="517937C7" w:rsidR="0004257A" w:rsidRDefault="0004257A" w:rsidP="00616FE1">
                      <w:pPr>
                        <w:pStyle w:val="ListParagraph"/>
                        <w:numPr>
                          <w:ilvl w:val="0"/>
                          <w:numId w:val="12"/>
                        </w:numPr>
                        <w:spacing w:after="0" w:line="278" w:lineRule="auto"/>
                        <w:rPr>
                          <w:rFonts w:ascii="Times New Roman" w:hAnsi="Times New Roman"/>
                        </w:rPr>
                      </w:pPr>
                      <w:r>
                        <w:rPr>
                          <w:rStyle w:val="NPCArial11"/>
                          <w:sz w:val="24"/>
                          <w:szCs w:val="24"/>
                        </w:rPr>
                        <w:t xml:space="preserve">What is so interesting about that </w:t>
                      </w:r>
                      <w:r w:rsidR="00AA6456">
                        <w:rPr>
                          <w:rStyle w:val="NPCArial11"/>
                          <w:sz w:val="24"/>
                          <w:szCs w:val="24"/>
                        </w:rPr>
                        <w:t>person</w:t>
                      </w:r>
                      <w:r>
                        <w:rPr>
                          <w:rStyle w:val="NPCArial11"/>
                          <w:sz w:val="24"/>
                          <w:szCs w:val="24"/>
                        </w:rPr>
                        <w:t>? (</w:t>
                      </w:r>
                      <w:r w:rsidR="00616FE1">
                        <w:rPr>
                          <w:rStyle w:val="NPCArial11"/>
                          <w:sz w:val="24"/>
                          <w:szCs w:val="24"/>
                        </w:rPr>
                        <w:t>Anyone can respond</w:t>
                      </w:r>
                      <w:r>
                        <w:rPr>
                          <w:rStyle w:val="NPCArial11"/>
                          <w:sz w:val="24"/>
                          <w:szCs w:val="24"/>
                        </w:rPr>
                        <w:t>)</w:t>
                      </w:r>
                    </w:p>
                  </w:sdtContent>
                </w:sdt>
                <w:p w14:paraId="664AE285" w14:textId="757BADB1" w:rsidR="00094215" w:rsidRPr="0004257A" w:rsidRDefault="0003258F" w:rsidP="0004257A">
                  <w:pPr>
                    <w:pStyle w:val="ListParagraph"/>
                    <w:spacing w:after="0" w:line="240" w:lineRule="auto"/>
                  </w:pPr>
                </w:p>
              </w:sdtContent>
            </w:sdt>
            <w:p w14:paraId="4D32FDF0" w14:textId="61E0E3E1" w:rsidR="00443D3B" w:rsidRPr="0004257A" w:rsidRDefault="0003258F" w:rsidP="0004257A">
              <w:pPr>
                <w:spacing w:after="0" w:line="240" w:lineRule="auto"/>
                <w:ind w:left="360"/>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p w14:paraId="6252F61E" w14:textId="77777777" w:rsidR="00AA6456" w:rsidRPr="00AA6456" w:rsidRDefault="00AA6456" w:rsidP="00AA6456">
                  <w:pPr>
                    <w:pStyle w:val="ListParagraph"/>
                    <w:numPr>
                      <w:ilvl w:val="0"/>
                      <w:numId w:val="13"/>
                    </w:numPr>
                    <w:spacing w:after="0" w:line="278" w:lineRule="auto"/>
                    <w:jc w:val="both"/>
                    <w:rPr>
                      <w:rStyle w:val="NPC2119"/>
                      <w:rFonts w:cs="Times New Roman"/>
                      <w:b/>
                    </w:rPr>
                  </w:pPr>
                  <w:r>
                    <w:rPr>
                      <w:rStyle w:val="NPC2119"/>
                      <w:sz w:val="24"/>
                      <w:szCs w:val="24"/>
                    </w:rPr>
                    <w:t xml:space="preserve">Why do you think Cotman titled this painting “One of the Family”? </w:t>
                  </w:r>
                </w:p>
                <w:p w14:paraId="0C88E4FA" w14:textId="77777777" w:rsidR="00AA6456" w:rsidRDefault="00AA6456" w:rsidP="00616FE1">
                  <w:pPr>
                    <w:spacing w:after="0" w:line="240" w:lineRule="auto"/>
                  </w:pPr>
                </w:p>
                <w:p w14:paraId="7707ECAE" w14:textId="77777777" w:rsidR="00AA6456" w:rsidRPr="006E5393" w:rsidRDefault="00AA6456" w:rsidP="00616FE1">
                  <w:pPr>
                    <w:pStyle w:val="ListParagraph"/>
                    <w:numPr>
                      <w:ilvl w:val="0"/>
                      <w:numId w:val="15"/>
                    </w:numPr>
                    <w:spacing w:after="0" w:line="240" w:lineRule="auto"/>
                    <w:rPr>
                      <w:b w:val="0"/>
                      <w:bCs/>
                      <w:sz w:val="24"/>
                      <w:szCs w:val="24"/>
                    </w:rPr>
                  </w:pPr>
                  <w:r w:rsidRPr="006E5393">
                    <w:rPr>
                      <w:b w:val="0"/>
                      <w:bCs/>
                      <w:sz w:val="24"/>
                      <w:szCs w:val="24"/>
                    </w:rPr>
                    <w:t>Could the title refer to other members of the family than the horse? If so, how?</w:t>
                  </w:r>
                </w:p>
                <w:p w14:paraId="2824A0CA" w14:textId="77777777" w:rsidR="00AA6456" w:rsidRPr="006E5393" w:rsidRDefault="00AA6456" w:rsidP="00616FE1">
                  <w:pPr>
                    <w:spacing w:after="0" w:line="240" w:lineRule="auto"/>
                    <w:rPr>
                      <w:b w:val="0"/>
                      <w:bCs/>
                      <w:sz w:val="24"/>
                      <w:szCs w:val="24"/>
                    </w:rPr>
                  </w:pPr>
                </w:p>
                <w:p w14:paraId="4A45C30A" w14:textId="6C7B9779" w:rsidR="006E5393" w:rsidRPr="006E5393" w:rsidRDefault="00AA6456" w:rsidP="00616FE1">
                  <w:pPr>
                    <w:pStyle w:val="ListParagraph"/>
                    <w:numPr>
                      <w:ilvl w:val="0"/>
                      <w:numId w:val="15"/>
                    </w:numPr>
                    <w:spacing w:after="0" w:line="240" w:lineRule="auto"/>
                    <w:rPr>
                      <w:b w:val="0"/>
                      <w:bCs/>
                      <w:sz w:val="24"/>
                      <w:szCs w:val="24"/>
                    </w:rPr>
                  </w:pPr>
                  <w:r w:rsidRPr="006E5393">
                    <w:rPr>
                      <w:b w:val="0"/>
                      <w:bCs/>
                      <w:sz w:val="24"/>
                      <w:szCs w:val="24"/>
                    </w:rPr>
                    <w:t xml:space="preserve">Who is the man in the shadows </w:t>
                  </w:r>
                  <w:r w:rsidR="006E5393" w:rsidRPr="006E5393">
                    <w:rPr>
                      <w:b w:val="0"/>
                      <w:bCs/>
                      <w:sz w:val="24"/>
                      <w:szCs w:val="24"/>
                    </w:rPr>
                    <w:t>in the upper right corner of the picture? How do you know?</w:t>
                  </w:r>
                </w:p>
                <w:p w14:paraId="5C6EE10F" w14:textId="24BCF011" w:rsidR="006E5393" w:rsidRPr="006E5393" w:rsidRDefault="006E5393" w:rsidP="00616FE1">
                  <w:pPr>
                    <w:spacing w:after="0" w:line="240" w:lineRule="auto"/>
                    <w:rPr>
                      <w:b w:val="0"/>
                      <w:bCs/>
                      <w:sz w:val="24"/>
                      <w:szCs w:val="24"/>
                    </w:rPr>
                  </w:pPr>
                </w:p>
                <w:p w14:paraId="7F527A10" w14:textId="0155EC14" w:rsidR="006E5393" w:rsidRPr="006E5393" w:rsidRDefault="006E5393" w:rsidP="00616FE1">
                  <w:pPr>
                    <w:pStyle w:val="ListParagraph"/>
                    <w:numPr>
                      <w:ilvl w:val="0"/>
                      <w:numId w:val="15"/>
                    </w:numPr>
                    <w:spacing w:after="0" w:line="240" w:lineRule="auto"/>
                    <w:rPr>
                      <w:b w:val="0"/>
                      <w:bCs/>
                      <w:sz w:val="24"/>
                      <w:szCs w:val="24"/>
                    </w:rPr>
                  </w:pPr>
                  <w:r w:rsidRPr="006E5393">
                    <w:rPr>
                      <w:b w:val="0"/>
                      <w:bCs/>
                      <w:sz w:val="24"/>
                      <w:szCs w:val="24"/>
                    </w:rPr>
                    <w:t>Who is the older woman in the lower right corner of the painting? Again, how do you know?</w:t>
                  </w:r>
                </w:p>
                <w:p w14:paraId="5EC149B5" w14:textId="77777777" w:rsidR="006E5393" w:rsidRPr="006E5393" w:rsidRDefault="006E5393" w:rsidP="00616FE1">
                  <w:pPr>
                    <w:spacing w:after="0" w:line="240" w:lineRule="auto"/>
                    <w:rPr>
                      <w:b w:val="0"/>
                      <w:bCs/>
                      <w:sz w:val="24"/>
                      <w:szCs w:val="24"/>
                    </w:rPr>
                  </w:pPr>
                </w:p>
                <w:p w14:paraId="32050CFF" w14:textId="584E77A8" w:rsidR="006E5393" w:rsidRPr="006E5393" w:rsidRDefault="006E5393" w:rsidP="00616FE1">
                  <w:pPr>
                    <w:pStyle w:val="ListParagraph"/>
                    <w:numPr>
                      <w:ilvl w:val="0"/>
                      <w:numId w:val="15"/>
                    </w:numPr>
                    <w:spacing w:after="0" w:line="240" w:lineRule="auto"/>
                    <w:rPr>
                      <w:b w:val="0"/>
                      <w:bCs/>
                      <w:sz w:val="24"/>
                      <w:szCs w:val="24"/>
                    </w:rPr>
                  </w:pPr>
                  <w:r w:rsidRPr="006E5393">
                    <w:rPr>
                      <w:b w:val="0"/>
                      <w:bCs/>
                      <w:sz w:val="24"/>
                      <w:szCs w:val="24"/>
                    </w:rPr>
                    <w:t>Why did Cotman choose to set his portrait of this family when and where he did?</w:t>
                  </w:r>
                </w:p>
                <w:p w14:paraId="5551514E" w14:textId="2BA90A82" w:rsidR="006E5393" w:rsidRPr="006E5393" w:rsidRDefault="006E5393" w:rsidP="00616FE1">
                  <w:pPr>
                    <w:spacing w:after="0" w:line="240" w:lineRule="auto"/>
                    <w:rPr>
                      <w:b w:val="0"/>
                      <w:bCs/>
                      <w:sz w:val="24"/>
                      <w:szCs w:val="24"/>
                    </w:rPr>
                  </w:pPr>
                </w:p>
                <w:p w14:paraId="0F04E9A8" w14:textId="32DCD2F6" w:rsidR="006E5393" w:rsidRPr="006E5393" w:rsidRDefault="006E5393" w:rsidP="00616FE1">
                  <w:pPr>
                    <w:pStyle w:val="ListParagraph"/>
                    <w:numPr>
                      <w:ilvl w:val="0"/>
                      <w:numId w:val="15"/>
                    </w:numPr>
                    <w:spacing w:after="0" w:line="240" w:lineRule="auto"/>
                    <w:rPr>
                      <w:b w:val="0"/>
                      <w:bCs/>
                      <w:sz w:val="24"/>
                      <w:szCs w:val="24"/>
                    </w:rPr>
                  </w:pPr>
                  <w:r w:rsidRPr="006E5393">
                    <w:rPr>
                      <w:b w:val="0"/>
                      <w:bCs/>
                      <w:sz w:val="24"/>
                      <w:szCs w:val="24"/>
                    </w:rPr>
                    <w:t>What is the most surprising or interesting thing about this family?</w:t>
                  </w:r>
                </w:p>
                <w:p w14:paraId="4A0AFE37" w14:textId="177C7B3B" w:rsidR="00443D3B" w:rsidRDefault="0003258F" w:rsidP="006E5393">
                  <w:pPr>
                    <w:spacing w:after="0" w:line="278" w:lineRule="auto"/>
                    <w:jc w:val="both"/>
                  </w:pPr>
                </w:p>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b/>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Style w:val="NPC2119"/>
                        </w:rPr>
                        <w:id w:val="1170447992"/>
                        <w:placeholder>
                          <w:docPart w:val="B26101C01D5A4AD2B0FFAAF151F706A1"/>
                        </w:placeholder>
                      </w:sdtPr>
                      <w:sdtEndPr>
                        <w:rPr>
                          <w:rStyle w:val="NPC2119"/>
                        </w:rPr>
                      </w:sdtEndPr>
                      <w:sdtContent>
                        <w:sdt>
                          <w:sdtPr>
                            <w:rPr>
                              <w:rStyle w:val="NPC2119"/>
                            </w:rPr>
                            <w:id w:val="-104120547"/>
                            <w:placeholder>
                              <w:docPart w:val="B97430E1E3D7459193FF4FFFF734C2E1"/>
                            </w:placeholder>
                          </w:sdtPr>
                          <w:sdtEndPr>
                            <w:rPr>
                              <w:rStyle w:val="NPC2119"/>
                            </w:rPr>
                          </w:sdtEndPr>
                          <w:sdtContent>
                            <w:p w14:paraId="3DD1FBA7" w14:textId="05A1C67F" w:rsidR="0004257A" w:rsidRDefault="00AA6456" w:rsidP="00616FE1">
                              <w:pPr>
                                <w:pStyle w:val="ListParagraph"/>
                                <w:numPr>
                                  <w:ilvl w:val="0"/>
                                  <w:numId w:val="14"/>
                                </w:numPr>
                                <w:spacing w:after="0" w:line="278" w:lineRule="auto"/>
                                <w:rPr>
                                  <w:rFonts w:ascii="Times New Roman" w:hAnsi="Times New Roman"/>
                                  <w:sz w:val="24"/>
                                  <w:szCs w:val="24"/>
                                </w:rPr>
                              </w:pPr>
                              <w:r>
                                <w:rPr>
                                  <w:rStyle w:val="NPC2119"/>
                                  <w:sz w:val="24"/>
                                  <w:szCs w:val="24"/>
                                </w:rPr>
                                <w:t xml:space="preserve">How is </w:t>
                              </w:r>
                              <w:r w:rsidR="006E5393">
                                <w:rPr>
                                  <w:rStyle w:val="NPC2119"/>
                                  <w:sz w:val="24"/>
                                  <w:szCs w:val="24"/>
                                </w:rPr>
                                <w:t>y</w:t>
                              </w:r>
                              <w:r>
                                <w:rPr>
                                  <w:rStyle w:val="NPC2119"/>
                                  <w:sz w:val="24"/>
                                  <w:szCs w:val="24"/>
                                </w:rPr>
                                <w:t>our family like the family in the painting? How is it different?</w:t>
                              </w:r>
                            </w:p>
                          </w:sdtContent>
                        </w:sdt>
                        <w:p w14:paraId="7E0FF28E" w14:textId="15685407" w:rsidR="00443D3B" w:rsidRPr="00AA6456" w:rsidRDefault="0003258F" w:rsidP="00AA6456">
                          <w:pPr>
                            <w:pStyle w:val="ListParagraph"/>
                            <w:spacing w:after="0" w:line="240" w:lineRule="auto"/>
                            <w:rPr>
                              <w:rFonts w:ascii="Times New Roman" w:hAnsi="Times New Roman"/>
                              <w:sz w:val="24"/>
                              <w:szCs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sdt>
              <w:sdtPr>
                <w:rPr>
                  <w:rStyle w:val="NPC2119"/>
                  <w:sz w:val="24"/>
                  <w:szCs w:val="24"/>
                </w:rPr>
                <w:id w:val="-987930405"/>
                <w:placeholder>
                  <w:docPart w:val="C79409281ADC4F089BDB0C670E1B9ED9"/>
                </w:placeholder>
              </w:sdtPr>
              <w:sdtEndPr>
                <w:rPr>
                  <w:rStyle w:val="NPC2119"/>
                </w:rPr>
              </w:sdtEndPr>
              <w:sdtContent>
                <w:p w14:paraId="0008F476" w14:textId="65D37337" w:rsidR="00137509" w:rsidRPr="00023154" w:rsidRDefault="00AA6456" w:rsidP="00023154">
                  <w:pPr>
                    <w:spacing w:after="0" w:line="240" w:lineRule="auto"/>
                    <w:rPr>
                      <w:rFonts w:ascii="Times New Roman" w:hAnsi="Times New Roman"/>
                      <w:b w:val="0"/>
                      <w:sz w:val="24"/>
                      <w:szCs w:val="24"/>
                    </w:rPr>
                  </w:pPr>
                  <w:r w:rsidRPr="00023154">
                    <w:rPr>
                      <w:rStyle w:val="NPC2119"/>
                      <w:sz w:val="24"/>
                      <w:szCs w:val="24"/>
                    </w:rPr>
                    <w:t>Based on this painting and our discussion of it, how would you change your drawing of our family in order to make it more inclusive and more revealing? Revisit your original sketch and add other details and/or notes about how you’d improve your drawing.</w:t>
                  </w:r>
                </w:p>
              </w:sdtContent>
            </w:sdt>
            <w:p w14:paraId="40B73684" w14:textId="7296F183" w:rsidR="00B900B7" w:rsidRPr="00362D49" w:rsidRDefault="0003258F" w:rsidP="00362D49">
              <w:pPr>
                <w:spacing w:line="240" w:lineRule="auto"/>
                <w:rPr>
                  <w:rFonts w:cs="Arial"/>
                  <w:b w:val="0"/>
                  <w:sz w:val="24"/>
                  <w:szCs w:val="24"/>
                </w:rPr>
              </w:pP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1D7D56CC"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3194D96E" w:rsidR="00B900B7" w:rsidRPr="00BE16E9" w:rsidRDefault="00137509" w:rsidP="00023154">
          <w:pPr>
            <w:pStyle w:val="ListParagraph"/>
            <w:spacing w:after="0" w:line="240" w:lineRule="auto"/>
            <w:ind w:left="0"/>
            <w:rPr>
              <w:rFonts w:ascii="Times New Roman" w:hAnsi="Times New Roman"/>
              <w:b w:val="0"/>
              <w:sz w:val="24"/>
              <w:szCs w:val="24"/>
            </w:rPr>
          </w:pPr>
          <w:r>
            <w:rPr>
              <w:rStyle w:val="NPC19"/>
              <w:sz w:val="24"/>
              <w:szCs w:val="24"/>
            </w:rPr>
            <w:t>After examining and discussing</w:t>
          </w:r>
          <w:r w:rsidR="00AA6456">
            <w:rPr>
              <w:rStyle w:val="NPC19"/>
              <w:sz w:val="24"/>
              <w:szCs w:val="24"/>
            </w:rPr>
            <w:t xml:space="preserve"> Frederick George Cotman’s “One of the Family,”</w:t>
          </w:r>
          <w:r>
            <w:rPr>
              <w:rStyle w:val="NPC19"/>
              <w:sz w:val="24"/>
              <w:szCs w:val="24"/>
            </w:rPr>
            <w:t xml:space="preserve"> </w:t>
          </w:r>
          <w:r w:rsidR="00D35953">
            <w:rPr>
              <w:rStyle w:val="NPC19"/>
              <w:sz w:val="24"/>
              <w:szCs w:val="24"/>
            </w:rPr>
            <w:t>create a</w:t>
          </w:r>
          <w:r w:rsidR="00AA6456">
            <w:rPr>
              <w:rStyle w:val="NPC19"/>
              <w:sz w:val="24"/>
              <w:szCs w:val="24"/>
            </w:rPr>
            <w:t xml:space="preserve"> detailed</w:t>
          </w:r>
          <w:r w:rsidR="00D35953">
            <w:rPr>
              <w:rStyle w:val="NPC19"/>
              <w:sz w:val="24"/>
              <w:szCs w:val="24"/>
            </w:rPr>
            <w:t xml:space="preserve"> drawing that shows </w:t>
          </w:r>
          <w:r w:rsidR="00AA6456">
            <w:rPr>
              <w:rStyle w:val="NPC19"/>
              <w:sz w:val="24"/>
              <w:szCs w:val="24"/>
            </w:rPr>
            <w:t>your entire family in a setting that reveals something surprising or unique about it. Set the drawing somewhere in your home.</w:t>
          </w:r>
        </w:p>
      </w:sdtContent>
    </w:sdt>
    <w:p w14:paraId="3C3A4DB8" w14:textId="77777777" w:rsidR="00B900B7" w:rsidRDefault="00B900B7" w:rsidP="00B900B7">
      <w:pPr>
        <w:spacing w:after="0" w:line="279" w:lineRule="auto"/>
        <w:jc w:val="both"/>
        <w:rPr>
          <w:rFonts w:ascii="Times New Roman" w:hAnsi="Times New Roman"/>
          <w:b w:val="0"/>
          <w:sz w:val="28"/>
        </w:rPr>
      </w:pP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61085C2A" w14:textId="662865E2" w:rsidR="00BE16E9" w:rsidRPr="00BE16E9" w:rsidRDefault="00023154" w:rsidP="00BE16E9">
          <w:pPr>
            <w:spacing w:line="240" w:lineRule="auto"/>
            <w:rPr>
              <w:rFonts w:cs="Arial"/>
              <w:b w:val="0"/>
              <w:sz w:val="24"/>
              <w:szCs w:val="24"/>
            </w:rPr>
          </w:pPr>
          <w:r>
            <w:rPr>
              <w:rStyle w:val="NPC19"/>
              <w:sz w:val="24"/>
              <w:szCs w:val="24"/>
            </w:rPr>
            <w:t xml:space="preserve">Before beginning, </w:t>
          </w:r>
          <w:r w:rsidR="00D35953">
            <w:rPr>
              <w:rStyle w:val="NPC19"/>
              <w:sz w:val="24"/>
              <w:szCs w:val="24"/>
            </w:rPr>
            <w:t xml:space="preserve">talk </w:t>
          </w:r>
          <w:r>
            <w:rPr>
              <w:rStyle w:val="NPC19"/>
              <w:sz w:val="24"/>
              <w:szCs w:val="24"/>
            </w:rPr>
            <w:t xml:space="preserve">together </w:t>
          </w:r>
          <w:r w:rsidR="00D35953">
            <w:rPr>
              <w:rStyle w:val="NPC19"/>
              <w:sz w:val="24"/>
              <w:szCs w:val="24"/>
            </w:rPr>
            <w:t xml:space="preserve">about the kinds of things that </w:t>
          </w:r>
          <w:r w:rsidR="00AA6456">
            <w:rPr>
              <w:rStyle w:val="NPC19"/>
              <w:sz w:val="24"/>
              <w:szCs w:val="24"/>
            </w:rPr>
            <w:t xml:space="preserve">makes your family different—surprising or unique. </w:t>
          </w:r>
          <w:r w:rsidR="00D35953">
            <w:rPr>
              <w:rStyle w:val="NPC19"/>
              <w:sz w:val="24"/>
              <w:szCs w:val="24"/>
            </w:rPr>
            <w:t xml:space="preserve"> </w:t>
          </w:r>
        </w:p>
        <w:p w14:paraId="2D91B620" w14:textId="77777777" w:rsidR="00023154" w:rsidRDefault="0003258F" w:rsidP="00023154">
          <w:pPr>
            <w:spacing w:after="0" w:line="279" w:lineRule="auto"/>
            <w:jc w:val="both"/>
            <w:rPr>
              <w:rFonts w:ascii="Times New Roman" w:hAnsi="Times New Roman"/>
              <w:sz w:val="28"/>
            </w:rPr>
          </w:pPr>
        </w:p>
      </w:sdtContent>
    </w:sdt>
    <w:sdt>
      <w:sdtPr>
        <w:rPr>
          <w:rStyle w:val="NPC19"/>
          <w:sz w:val="24"/>
          <w:szCs w:val="24"/>
        </w:rPr>
        <w:id w:val="-1357804567"/>
        <w:placeholder>
          <w:docPart w:val="6A1C929AC21D48828467C4BE8AE2EAA2"/>
        </w:placeholder>
      </w:sdtPr>
      <w:sdtEndPr>
        <w:rPr>
          <w:rStyle w:val="DefaultParagraphFont"/>
          <w:rFonts w:ascii="Times New Roman" w:hAnsi="Times New Roman"/>
          <w:b/>
        </w:rPr>
      </w:sdtEndPr>
      <w:sdtContent>
        <w:p w14:paraId="435DB0FB" w14:textId="3234A9F1" w:rsidR="00151BCC" w:rsidRPr="00023154" w:rsidRDefault="00023154" w:rsidP="00023154">
          <w:pPr>
            <w:spacing w:after="0" w:line="240" w:lineRule="auto"/>
            <w:rPr>
              <w:rFonts w:ascii="Times New Roman" w:hAnsi="Times New Roman"/>
              <w:b w:val="0"/>
              <w:sz w:val="28"/>
            </w:rPr>
          </w:pPr>
          <w:r>
            <w:rPr>
              <w:rStyle w:val="NPC2119"/>
              <w:sz w:val="24"/>
              <w:szCs w:val="24"/>
            </w:rPr>
            <w:t>Then</w:t>
          </w:r>
          <w:r w:rsidR="00D35953" w:rsidRPr="00023154">
            <w:rPr>
              <w:rStyle w:val="NPC2119"/>
              <w:sz w:val="24"/>
              <w:szCs w:val="24"/>
            </w:rPr>
            <w:t xml:space="preserve">, </w:t>
          </w:r>
          <w:r w:rsidR="00AA6456" w:rsidRPr="00023154">
            <w:rPr>
              <w:rStyle w:val="NPC2119"/>
              <w:sz w:val="24"/>
              <w:szCs w:val="24"/>
            </w:rPr>
            <w:t xml:space="preserve">have everyone in the family (adults as well as children) create their detailed portraits of your family. Discuss as a whole group and then display around the house, each drawing in the location where it is set. </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990D88E"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lastRenderedPageBreak/>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Style w:val="NPCArial11"/>
            </w:rPr>
            <w:id w:val="242611556"/>
            <w:placeholder>
              <w:docPart w:val="C1B90E737014487D8B736D2BAAF9BD66"/>
            </w:placeholder>
          </w:sdtPr>
          <w:sdtEndPr>
            <w:rPr>
              <w:rStyle w:val="NPCArial11"/>
            </w:rPr>
          </w:sdtEndPr>
          <w:sdtContent>
            <w:sdt>
              <w:sdtPr>
                <w:rPr>
                  <w:rStyle w:val="NPCArial11"/>
                </w:rPr>
                <w:id w:val="-847634960"/>
                <w:placeholder>
                  <w:docPart w:val="AC02871B05BE4CB89FA45EABBC1D3C15"/>
                </w:placeholder>
              </w:sdtPr>
              <w:sdtEndPr>
                <w:rPr>
                  <w:rStyle w:val="NPCArial11"/>
                </w:rPr>
              </w:sdtEndPr>
              <w:sdtContent>
                <w:p w14:paraId="5F15C759" w14:textId="0F4F4B5E" w:rsidR="00D35953" w:rsidRDefault="0003258F" w:rsidP="00D35953">
                  <w:pPr>
                    <w:spacing w:after="0" w:line="278" w:lineRule="auto"/>
                    <w:jc w:val="both"/>
                    <w:rPr>
                      <w:rFonts w:ascii="Times New Roman" w:hAnsi="Times New Roman"/>
                      <w:b w:val="0"/>
                      <w:sz w:val="28"/>
                    </w:rPr>
                  </w:pPr>
                  <w:hyperlink r:id="rId11" w:history="1">
                    <w:r w:rsidR="00AA6456">
                      <w:rPr>
                        <w:rStyle w:val="Hyperlink"/>
                      </w:rPr>
                      <w:t>https://commons.w</w:t>
                    </w:r>
                    <w:bookmarkStart w:id="0" w:name="_GoBack"/>
                    <w:bookmarkEnd w:id="0"/>
                    <w:r w:rsidR="00AA6456">
                      <w:rPr>
                        <w:rStyle w:val="Hyperlink"/>
                      </w:rPr>
                      <w:t>i</w:t>
                    </w:r>
                    <w:r w:rsidR="00AA6456">
                      <w:rPr>
                        <w:rStyle w:val="Hyperlink"/>
                      </w:rPr>
                      <w:t>kimedia.org/wiki/File:Frederick_George_Cotman_-_One_of_the_Family_-_Google_Art_Project.jpg</w:t>
                    </w:r>
                  </w:hyperlink>
                </w:p>
              </w:sdtContent>
            </w:sdt>
            <w:p w14:paraId="37A197AA" w14:textId="02BDF2A3" w:rsidR="00137509" w:rsidRDefault="00D35953" w:rsidP="00137509">
              <w:pPr>
                <w:spacing w:after="0" w:line="278" w:lineRule="auto"/>
                <w:jc w:val="both"/>
                <w:rPr>
                  <w:rFonts w:ascii="Times New Roman" w:hAnsi="Times New Roman"/>
                  <w:b w:val="0"/>
                  <w:sz w:val="28"/>
                </w:rPr>
              </w:pPr>
              <w:r>
                <w:rPr>
                  <w:rFonts w:ascii="Times New Roman" w:hAnsi="Times New Roman"/>
                  <w:b w:val="0"/>
                  <w:sz w:val="28"/>
                </w:rPr>
                <w:t xml:space="preserve">  </w:t>
              </w:r>
            </w:p>
          </w:sdtContent>
        </w:sdt>
        <w:p w14:paraId="7B307EF9" w14:textId="4D442F32" w:rsidR="00D8294E" w:rsidRDefault="00D8294E" w:rsidP="00137509">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val="0"/>
              <w:sz w:val="28"/>
            </w:rPr>
          </w:pPr>
        </w:p>
        <w:p w14:paraId="134AD6D4" w14:textId="52A0BAF1" w:rsidR="00C022D9" w:rsidRPr="00817A12" w:rsidRDefault="0003258F" w:rsidP="00ED527E">
          <w:pPr>
            <w:spacing w:after="0" w:line="279" w:lineRule="auto"/>
            <w:jc w:val="both"/>
            <w:rPr>
              <w:rFonts w:ascii="Times New Roman" w:hAnsi="Times New Roman"/>
              <w:b w:val="0"/>
              <w:sz w:val="28"/>
            </w:rPr>
          </w:pPr>
        </w:p>
      </w:sdtContent>
    </w:sdt>
    <w:sectPr w:rsidR="00C022D9" w:rsidRPr="00817A12" w:rsidSect="00ED527E">
      <w:headerReference w:type="first" r:id="rId12"/>
      <w:footerReference w:type="first" r:id="rId13"/>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2ED33" w14:textId="77777777" w:rsidR="0003258F" w:rsidRDefault="0003258F" w:rsidP="00080137">
      <w:pPr>
        <w:spacing w:after="0" w:line="240" w:lineRule="auto"/>
      </w:pPr>
      <w:r>
        <w:separator/>
      </w:r>
    </w:p>
  </w:endnote>
  <w:endnote w:type="continuationSeparator" w:id="0">
    <w:p w14:paraId="6C624FF0" w14:textId="77777777" w:rsidR="0003258F" w:rsidRDefault="0003258F"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19558D23" w:rsidR="00A95DE8" w:rsidRDefault="00A95DE8">
    <w:pPr>
      <w:pStyle w:val="Footer"/>
    </w:pPr>
    <w:r>
      <w:fldChar w:fldCharType="begin"/>
    </w:r>
    <w:r>
      <w:instrText xml:space="preserve"> DATE \@ "d MMMM yyyy" </w:instrText>
    </w:r>
    <w:r>
      <w:fldChar w:fldCharType="separate"/>
    </w:r>
    <w:r w:rsidR="00195248">
      <w:rPr>
        <w:noProof/>
      </w:rPr>
      <w:t>21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816D1" w14:textId="77777777" w:rsidR="0003258F" w:rsidRDefault="0003258F" w:rsidP="00080137">
      <w:pPr>
        <w:spacing w:after="0" w:line="240" w:lineRule="auto"/>
      </w:pPr>
      <w:r>
        <w:separator/>
      </w:r>
    </w:p>
  </w:footnote>
  <w:footnote w:type="continuationSeparator" w:id="0">
    <w:p w14:paraId="2E1469CB" w14:textId="77777777" w:rsidR="0003258F" w:rsidRDefault="0003258F"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0186"/>
    <w:multiLevelType w:val="hybridMultilevel"/>
    <w:tmpl w:val="4A7621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E1275"/>
    <w:multiLevelType w:val="hybridMultilevel"/>
    <w:tmpl w:val="922645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3D6C03"/>
    <w:multiLevelType w:val="hybridMultilevel"/>
    <w:tmpl w:val="19701C0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0328D"/>
    <w:multiLevelType w:val="hybridMultilevel"/>
    <w:tmpl w:val="32A43FA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6E6ED5"/>
    <w:multiLevelType w:val="hybridMultilevel"/>
    <w:tmpl w:val="4708522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250283"/>
    <w:multiLevelType w:val="hybridMultilevel"/>
    <w:tmpl w:val="F0AEDA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3"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375DA5"/>
    <w:multiLevelType w:val="hybridMultilevel"/>
    <w:tmpl w:val="8B744F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2"/>
  </w:num>
  <w:num w:numId="4">
    <w:abstractNumId w:val="13"/>
  </w:num>
  <w:num w:numId="5">
    <w:abstractNumId w:val="5"/>
  </w:num>
  <w:num w:numId="6">
    <w:abstractNumId w:val="8"/>
  </w:num>
  <w:num w:numId="7">
    <w:abstractNumId w:val="4"/>
  </w:num>
  <w:num w:numId="8">
    <w:abstractNumId w:val="3"/>
  </w:num>
  <w:num w:numId="9">
    <w:abstractNumId w:val="11"/>
  </w:num>
  <w:num w:numId="10">
    <w:abstractNumId w:val="7"/>
  </w:num>
  <w:num w:numId="11">
    <w:abstractNumId w:val="9"/>
  </w:num>
  <w:num w:numId="12">
    <w:abstractNumId w:val="0"/>
  </w:num>
  <w:num w:numId="13">
    <w:abstractNumId w:val="2"/>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23154"/>
    <w:rsid w:val="0003258F"/>
    <w:rsid w:val="0004257A"/>
    <w:rsid w:val="0006724E"/>
    <w:rsid w:val="00080137"/>
    <w:rsid w:val="0008046D"/>
    <w:rsid w:val="00091815"/>
    <w:rsid w:val="00094215"/>
    <w:rsid w:val="00106F97"/>
    <w:rsid w:val="00135016"/>
    <w:rsid w:val="00137509"/>
    <w:rsid w:val="0014466D"/>
    <w:rsid w:val="00151BCC"/>
    <w:rsid w:val="00195248"/>
    <w:rsid w:val="001971EE"/>
    <w:rsid w:val="001A628F"/>
    <w:rsid w:val="001B1C15"/>
    <w:rsid w:val="001E4C39"/>
    <w:rsid w:val="001F7C5E"/>
    <w:rsid w:val="0023424D"/>
    <w:rsid w:val="00280D7A"/>
    <w:rsid w:val="00283CEA"/>
    <w:rsid w:val="002B58C0"/>
    <w:rsid w:val="00317CB5"/>
    <w:rsid w:val="00362D49"/>
    <w:rsid w:val="003A1216"/>
    <w:rsid w:val="003A3F0E"/>
    <w:rsid w:val="003D2514"/>
    <w:rsid w:val="003F21CF"/>
    <w:rsid w:val="00443D3B"/>
    <w:rsid w:val="004842FB"/>
    <w:rsid w:val="004A1444"/>
    <w:rsid w:val="005102BC"/>
    <w:rsid w:val="0052651D"/>
    <w:rsid w:val="0055668F"/>
    <w:rsid w:val="005F25E4"/>
    <w:rsid w:val="00616FE1"/>
    <w:rsid w:val="0064624D"/>
    <w:rsid w:val="006D767D"/>
    <w:rsid w:val="006E5393"/>
    <w:rsid w:val="006F39CA"/>
    <w:rsid w:val="00811C91"/>
    <w:rsid w:val="00812088"/>
    <w:rsid w:val="00817A12"/>
    <w:rsid w:val="00832A58"/>
    <w:rsid w:val="00863ED8"/>
    <w:rsid w:val="008B2BC9"/>
    <w:rsid w:val="008D1894"/>
    <w:rsid w:val="008D4B2D"/>
    <w:rsid w:val="009033A5"/>
    <w:rsid w:val="00915CF5"/>
    <w:rsid w:val="009355C3"/>
    <w:rsid w:val="00956343"/>
    <w:rsid w:val="009A785B"/>
    <w:rsid w:val="009D284D"/>
    <w:rsid w:val="009D2FE3"/>
    <w:rsid w:val="009E2880"/>
    <w:rsid w:val="00A95DE8"/>
    <w:rsid w:val="00AA6456"/>
    <w:rsid w:val="00AC4BF3"/>
    <w:rsid w:val="00AD70D0"/>
    <w:rsid w:val="00B215C4"/>
    <w:rsid w:val="00B44631"/>
    <w:rsid w:val="00B55D7F"/>
    <w:rsid w:val="00B900B7"/>
    <w:rsid w:val="00BE16E9"/>
    <w:rsid w:val="00C022D9"/>
    <w:rsid w:val="00C20524"/>
    <w:rsid w:val="00C342A8"/>
    <w:rsid w:val="00CB48D1"/>
    <w:rsid w:val="00CE281E"/>
    <w:rsid w:val="00D20064"/>
    <w:rsid w:val="00D355EB"/>
    <w:rsid w:val="00D35953"/>
    <w:rsid w:val="00D53986"/>
    <w:rsid w:val="00D5539D"/>
    <w:rsid w:val="00D65F5E"/>
    <w:rsid w:val="00D8166A"/>
    <w:rsid w:val="00D8294E"/>
    <w:rsid w:val="00EA276D"/>
    <w:rsid w:val="00EA4455"/>
    <w:rsid w:val="00EB45DB"/>
    <w:rsid w:val="00ED527E"/>
    <w:rsid w:val="00F24A77"/>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094215"/>
    <w:rPr>
      <w:rFonts w:ascii="Arial" w:hAnsi="Arial" w:cs="Arial" w:hint="default"/>
      <w:b w:val="0"/>
      <w:bCs w:val="0"/>
      <w:sz w:val="22"/>
    </w:rPr>
  </w:style>
  <w:style w:type="character" w:customStyle="1" w:styleId="NPC2119">
    <w:name w:val="NPC 2.1.19"/>
    <w:basedOn w:val="DefaultParagraphFont"/>
    <w:uiPriority w:val="1"/>
    <w:rsid w:val="00094215"/>
    <w:rPr>
      <w:rFonts w:ascii="Arial" w:hAnsi="Arial" w:cs="Arial" w:hint="default"/>
      <w:b w:val="0"/>
      <w:bCs w:val="0"/>
      <w:sz w:val="22"/>
    </w:rPr>
  </w:style>
  <w:style w:type="character" w:styleId="Hyperlink">
    <w:name w:val="Hyperlink"/>
    <w:basedOn w:val="DefaultParagraphFont"/>
    <w:uiPriority w:val="99"/>
    <w:semiHidden/>
    <w:unhideWhenUsed/>
    <w:locked/>
    <w:rsid w:val="00AA6456"/>
    <w:rPr>
      <w:color w:val="0000FF"/>
      <w:u w:val="single"/>
    </w:rPr>
  </w:style>
  <w:style w:type="character" w:styleId="FollowedHyperlink">
    <w:name w:val="FollowedHyperlink"/>
    <w:basedOn w:val="DefaultParagraphFont"/>
    <w:uiPriority w:val="99"/>
    <w:semiHidden/>
    <w:unhideWhenUsed/>
    <w:locked/>
    <w:rsid w:val="000918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2168">
      <w:bodyDiv w:val="1"/>
      <w:marLeft w:val="0"/>
      <w:marRight w:val="0"/>
      <w:marTop w:val="0"/>
      <w:marBottom w:val="0"/>
      <w:divBdr>
        <w:top w:val="none" w:sz="0" w:space="0" w:color="auto"/>
        <w:left w:val="none" w:sz="0" w:space="0" w:color="auto"/>
        <w:bottom w:val="none" w:sz="0" w:space="0" w:color="auto"/>
        <w:right w:val="none" w:sz="0" w:space="0" w:color="auto"/>
      </w:divBdr>
    </w:div>
    <w:div w:id="123082811">
      <w:bodyDiv w:val="1"/>
      <w:marLeft w:val="0"/>
      <w:marRight w:val="0"/>
      <w:marTop w:val="0"/>
      <w:marBottom w:val="0"/>
      <w:divBdr>
        <w:top w:val="none" w:sz="0" w:space="0" w:color="auto"/>
        <w:left w:val="none" w:sz="0" w:space="0" w:color="auto"/>
        <w:bottom w:val="none" w:sz="0" w:space="0" w:color="auto"/>
        <w:right w:val="none" w:sz="0" w:space="0" w:color="auto"/>
      </w:divBdr>
    </w:div>
    <w:div w:id="135685290">
      <w:bodyDiv w:val="1"/>
      <w:marLeft w:val="0"/>
      <w:marRight w:val="0"/>
      <w:marTop w:val="0"/>
      <w:marBottom w:val="0"/>
      <w:divBdr>
        <w:top w:val="none" w:sz="0" w:space="0" w:color="auto"/>
        <w:left w:val="none" w:sz="0" w:space="0" w:color="auto"/>
        <w:bottom w:val="none" w:sz="0" w:space="0" w:color="auto"/>
        <w:right w:val="none" w:sz="0" w:space="0" w:color="auto"/>
      </w:divBdr>
    </w:div>
    <w:div w:id="255986512">
      <w:bodyDiv w:val="1"/>
      <w:marLeft w:val="0"/>
      <w:marRight w:val="0"/>
      <w:marTop w:val="0"/>
      <w:marBottom w:val="0"/>
      <w:divBdr>
        <w:top w:val="none" w:sz="0" w:space="0" w:color="auto"/>
        <w:left w:val="none" w:sz="0" w:space="0" w:color="auto"/>
        <w:bottom w:val="none" w:sz="0" w:space="0" w:color="auto"/>
        <w:right w:val="none" w:sz="0" w:space="0" w:color="auto"/>
      </w:divBdr>
    </w:div>
    <w:div w:id="347103887">
      <w:bodyDiv w:val="1"/>
      <w:marLeft w:val="0"/>
      <w:marRight w:val="0"/>
      <w:marTop w:val="0"/>
      <w:marBottom w:val="0"/>
      <w:divBdr>
        <w:top w:val="none" w:sz="0" w:space="0" w:color="auto"/>
        <w:left w:val="none" w:sz="0" w:space="0" w:color="auto"/>
        <w:bottom w:val="none" w:sz="0" w:space="0" w:color="auto"/>
        <w:right w:val="none" w:sz="0" w:space="0" w:color="auto"/>
      </w:divBdr>
    </w:div>
    <w:div w:id="434327302">
      <w:bodyDiv w:val="1"/>
      <w:marLeft w:val="0"/>
      <w:marRight w:val="0"/>
      <w:marTop w:val="0"/>
      <w:marBottom w:val="0"/>
      <w:divBdr>
        <w:top w:val="none" w:sz="0" w:space="0" w:color="auto"/>
        <w:left w:val="none" w:sz="0" w:space="0" w:color="auto"/>
        <w:bottom w:val="none" w:sz="0" w:space="0" w:color="auto"/>
        <w:right w:val="none" w:sz="0" w:space="0" w:color="auto"/>
      </w:divBdr>
    </w:div>
    <w:div w:id="539243994">
      <w:bodyDiv w:val="1"/>
      <w:marLeft w:val="0"/>
      <w:marRight w:val="0"/>
      <w:marTop w:val="0"/>
      <w:marBottom w:val="0"/>
      <w:divBdr>
        <w:top w:val="none" w:sz="0" w:space="0" w:color="auto"/>
        <w:left w:val="none" w:sz="0" w:space="0" w:color="auto"/>
        <w:bottom w:val="none" w:sz="0" w:space="0" w:color="auto"/>
        <w:right w:val="none" w:sz="0" w:space="0" w:color="auto"/>
      </w:divBdr>
    </w:div>
    <w:div w:id="915358860">
      <w:bodyDiv w:val="1"/>
      <w:marLeft w:val="0"/>
      <w:marRight w:val="0"/>
      <w:marTop w:val="0"/>
      <w:marBottom w:val="0"/>
      <w:divBdr>
        <w:top w:val="none" w:sz="0" w:space="0" w:color="auto"/>
        <w:left w:val="none" w:sz="0" w:space="0" w:color="auto"/>
        <w:bottom w:val="none" w:sz="0" w:space="0" w:color="auto"/>
        <w:right w:val="none" w:sz="0" w:space="0" w:color="auto"/>
      </w:divBdr>
    </w:div>
    <w:div w:id="928079248">
      <w:bodyDiv w:val="1"/>
      <w:marLeft w:val="0"/>
      <w:marRight w:val="0"/>
      <w:marTop w:val="0"/>
      <w:marBottom w:val="0"/>
      <w:divBdr>
        <w:top w:val="none" w:sz="0" w:space="0" w:color="auto"/>
        <w:left w:val="none" w:sz="0" w:space="0" w:color="auto"/>
        <w:bottom w:val="none" w:sz="0" w:space="0" w:color="auto"/>
        <w:right w:val="none" w:sz="0" w:space="0" w:color="auto"/>
      </w:divBdr>
    </w:div>
    <w:div w:id="1003125570">
      <w:bodyDiv w:val="1"/>
      <w:marLeft w:val="0"/>
      <w:marRight w:val="0"/>
      <w:marTop w:val="0"/>
      <w:marBottom w:val="0"/>
      <w:divBdr>
        <w:top w:val="none" w:sz="0" w:space="0" w:color="auto"/>
        <w:left w:val="none" w:sz="0" w:space="0" w:color="auto"/>
        <w:bottom w:val="none" w:sz="0" w:space="0" w:color="auto"/>
        <w:right w:val="none" w:sz="0" w:space="0" w:color="auto"/>
      </w:divBdr>
    </w:div>
    <w:div w:id="1287540651">
      <w:bodyDiv w:val="1"/>
      <w:marLeft w:val="0"/>
      <w:marRight w:val="0"/>
      <w:marTop w:val="0"/>
      <w:marBottom w:val="0"/>
      <w:divBdr>
        <w:top w:val="none" w:sz="0" w:space="0" w:color="auto"/>
        <w:left w:val="none" w:sz="0" w:space="0" w:color="auto"/>
        <w:bottom w:val="none" w:sz="0" w:space="0" w:color="auto"/>
        <w:right w:val="none" w:sz="0" w:space="0" w:color="auto"/>
      </w:divBdr>
    </w:div>
    <w:div w:id="18165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ons.wikimedia.org/wiki/File:Frederick_George_Cotman_-_One_of_the_Family_-_Google_Art_Project.jp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commons.wikimedia.org/wiki/File:Frederick_George_Cotman_-_One_of_the_Family_-_Google_Art_Project.jpg"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C85CB3"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C85CB3"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C85CB3" w:rsidRDefault="00CE1C61" w:rsidP="00CE1C61">
          <w:pPr>
            <w:pStyle w:val="0AF31978C9674D49872C95983A98997A"/>
          </w:pPr>
          <w:r w:rsidRPr="00282DF0">
            <w:rPr>
              <w:rStyle w:val="PlaceholderText"/>
            </w:rPr>
            <w:t>Click or tap here to enter text.</w:t>
          </w:r>
        </w:p>
      </w:docPartBody>
    </w:docPart>
    <w:docPart>
      <w:docPartPr>
        <w:name w:val="CFF2E542DA354CD39EB02499292E7AD2"/>
        <w:category>
          <w:name w:val="General"/>
          <w:gallery w:val="placeholder"/>
        </w:category>
        <w:types>
          <w:type w:val="bbPlcHdr"/>
        </w:types>
        <w:behaviors>
          <w:behavior w:val="content"/>
        </w:behaviors>
        <w:guid w:val="{8CDB6BA0-1944-44E5-BFFD-281AFB855059}"/>
      </w:docPartPr>
      <w:docPartBody>
        <w:p w:rsidR="000E7DAE" w:rsidRDefault="00C85CB3" w:rsidP="00C85CB3">
          <w:pPr>
            <w:pStyle w:val="CFF2E542DA354CD39EB02499292E7AD2"/>
          </w:pPr>
          <w:r>
            <w:rPr>
              <w:rStyle w:val="PlaceholderText"/>
            </w:rPr>
            <w:t>Click or tap here to enter text.</w:t>
          </w:r>
        </w:p>
      </w:docPartBody>
    </w:docPart>
    <w:docPart>
      <w:docPartPr>
        <w:name w:val="7A5095A6C9924907A4DE1D324D06BB39"/>
        <w:category>
          <w:name w:val="General"/>
          <w:gallery w:val="placeholder"/>
        </w:category>
        <w:types>
          <w:type w:val="bbPlcHdr"/>
        </w:types>
        <w:behaviors>
          <w:behavior w:val="content"/>
        </w:behaviors>
        <w:guid w:val="{BD9D434C-C425-428F-BDF0-157A67D8EA67}"/>
      </w:docPartPr>
      <w:docPartBody>
        <w:p w:rsidR="000E7DAE" w:rsidRDefault="00C85CB3" w:rsidP="00C85CB3">
          <w:pPr>
            <w:pStyle w:val="7A5095A6C9924907A4DE1D324D06BB39"/>
          </w:pPr>
          <w:r>
            <w:rPr>
              <w:rStyle w:val="PlaceholderText"/>
            </w:rPr>
            <w:t>Click or tap here to enter text.</w:t>
          </w:r>
        </w:p>
      </w:docPartBody>
    </w:docPart>
    <w:docPart>
      <w:docPartPr>
        <w:name w:val="61E18A97CFA94499957E7E8B43E8FD36"/>
        <w:category>
          <w:name w:val="General"/>
          <w:gallery w:val="placeholder"/>
        </w:category>
        <w:types>
          <w:type w:val="bbPlcHdr"/>
        </w:types>
        <w:behaviors>
          <w:behavior w:val="content"/>
        </w:behaviors>
        <w:guid w:val="{412B13BC-8E2E-444C-A8CC-8E354F7A6B11}"/>
      </w:docPartPr>
      <w:docPartBody>
        <w:p w:rsidR="000E7DAE" w:rsidRDefault="00C85CB3" w:rsidP="00C85CB3">
          <w:pPr>
            <w:pStyle w:val="61E18A97CFA94499957E7E8B43E8FD36"/>
          </w:pPr>
          <w:r>
            <w:rPr>
              <w:rStyle w:val="PlaceholderText"/>
            </w:rPr>
            <w:t>Click or tap here to enter text.</w:t>
          </w:r>
        </w:p>
      </w:docPartBody>
    </w:docPart>
    <w:docPart>
      <w:docPartPr>
        <w:name w:val="A108E1D724CD4C18A741183E28DAADC2"/>
        <w:category>
          <w:name w:val="General"/>
          <w:gallery w:val="placeholder"/>
        </w:category>
        <w:types>
          <w:type w:val="bbPlcHdr"/>
        </w:types>
        <w:behaviors>
          <w:behavior w:val="content"/>
        </w:behaviors>
        <w:guid w:val="{6935EB82-7EB1-4D85-AC02-4183DAC2FF63}"/>
      </w:docPartPr>
      <w:docPartBody>
        <w:p w:rsidR="000E7DAE" w:rsidRDefault="00C85CB3" w:rsidP="00C85CB3">
          <w:pPr>
            <w:pStyle w:val="A108E1D724CD4C18A741183E28DAADC2"/>
          </w:pPr>
          <w:r>
            <w:rPr>
              <w:rStyle w:val="PlaceholderText"/>
            </w:rPr>
            <w:t>Click or tap here to enter text.</w:t>
          </w:r>
        </w:p>
      </w:docPartBody>
    </w:docPart>
    <w:docPart>
      <w:docPartPr>
        <w:name w:val="7ED53614D1B444098B98489C6AC4E888"/>
        <w:category>
          <w:name w:val="General"/>
          <w:gallery w:val="placeholder"/>
        </w:category>
        <w:types>
          <w:type w:val="bbPlcHdr"/>
        </w:types>
        <w:behaviors>
          <w:behavior w:val="content"/>
        </w:behaviors>
        <w:guid w:val="{0269AE74-A842-4373-9609-EFCCAC949450}"/>
      </w:docPartPr>
      <w:docPartBody>
        <w:p w:rsidR="000E7DAE" w:rsidRDefault="00C85CB3" w:rsidP="00C85CB3">
          <w:pPr>
            <w:pStyle w:val="7ED53614D1B444098B98489C6AC4E888"/>
          </w:pPr>
          <w:r>
            <w:rPr>
              <w:rStyle w:val="PlaceholderText"/>
            </w:rPr>
            <w:t>Click or tap here to enter text.</w:t>
          </w:r>
        </w:p>
      </w:docPartBody>
    </w:docPart>
    <w:docPart>
      <w:docPartPr>
        <w:name w:val="8698145D950E4A3E81537B48E23A348C"/>
        <w:category>
          <w:name w:val="General"/>
          <w:gallery w:val="placeholder"/>
        </w:category>
        <w:types>
          <w:type w:val="bbPlcHdr"/>
        </w:types>
        <w:behaviors>
          <w:behavior w:val="content"/>
        </w:behaviors>
        <w:guid w:val="{2948653C-DF04-4FA5-B850-7F996B2A7412}"/>
      </w:docPartPr>
      <w:docPartBody>
        <w:p w:rsidR="000E7DAE" w:rsidRDefault="00C85CB3" w:rsidP="00C85CB3">
          <w:pPr>
            <w:pStyle w:val="8698145D950E4A3E81537B48E23A348C"/>
          </w:pPr>
          <w:r>
            <w:rPr>
              <w:rStyle w:val="PlaceholderText"/>
            </w:rPr>
            <w:t>Click or tap here to enter text.</w:t>
          </w:r>
        </w:p>
      </w:docPartBody>
    </w:docPart>
    <w:docPart>
      <w:docPartPr>
        <w:name w:val="B26101C01D5A4AD2B0FFAAF151F706A1"/>
        <w:category>
          <w:name w:val="General"/>
          <w:gallery w:val="placeholder"/>
        </w:category>
        <w:types>
          <w:type w:val="bbPlcHdr"/>
        </w:types>
        <w:behaviors>
          <w:behavior w:val="content"/>
        </w:behaviors>
        <w:guid w:val="{2E3BBB4D-78B2-411D-96C2-AA895A56FFAA}"/>
      </w:docPartPr>
      <w:docPartBody>
        <w:p w:rsidR="000E7DAE" w:rsidRDefault="00C85CB3" w:rsidP="00C85CB3">
          <w:pPr>
            <w:pStyle w:val="B26101C01D5A4AD2B0FFAAF151F706A1"/>
          </w:pPr>
          <w:r>
            <w:rPr>
              <w:rStyle w:val="PlaceholderText"/>
            </w:rPr>
            <w:t>Click or tap here to enter text.</w:t>
          </w:r>
        </w:p>
      </w:docPartBody>
    </w:docPart>
    <w:docPart>
      <w:docPartPr>
        <w:name w:val="C1B90E737014487D8B736D2BAAF9BD66"/>
        <w:category>
          <w:name w:val="General"/>
          <w:gallery w:val="placeholder"/>
        </w:category>
        <w:types>
          <w:type w:val="bbPlcHdr"/>
        </w:types>
        <w:behaviors>
          <w:behavior w:val="content"/>
        </w:behaviors>
        <w:guid w:val="{1641C49B-D044-4CE0-A298-A30DEA895EF1}"/>
      </w:docPartPr>
      <w:docPartBody>
        <w:p w:rsidR="000E7DAE" w:rsidRDefault="00C85CB3" w:rsidP="00C85CB3">
          <w:pPr>
            <w:pStyle w:val="C1B90E737014487D8B736D2BAAF9BD66"/>
          </w:pPr>
          <w:r>
            <w:rPr>
              <w:rStyle w:val="PlaceholderText"/>
            </w:rPr>
            <w:t>Click or tap here to enter text.</w:t>
          </w:r>
        </w:p>
      </w:docPartBody>
    </w:docPart>
    <w:docPart>
      <w:docPartPr>
        <w:name w:val="C79409281ADC4F089BDB0C670E1B9ED9"/>
        <w:category>
          <w:name w:val="General"/>
          <w:gallery w:val="placeholder"/>
        </w:category>
        <w:types>
          <w:type w:val="bbPlcHdr"/>
        </w:types>
        <w:behaviors>
          <w:behavior w:val="content"/>
        </w:behaviors>
        <w:guid w:val="{C0FE7F2E-517C-4C52-8404-23B2C81A3497}"/>
      </w:docPartPr>
      <w:docPartBody>
        <w:p w:rsidR="000E7DAE" w:rsidRDefault="00C85CB3" w:rsidP="00C85CB3">
          <w:pPr>
            <w:pStyle w:val="C79409281ADC4F089BDB0C670E1B9ED9"/>
          </w:pPr>
          <w:r>
            <w:rPr>
              <w:rStyle w:val="PlaceholderText"/>
            </w:rPr>
            <w:t>Click or tap here to enter text.</w:t>
          </w:r>
        </w:p>
      </w:docPartBody>
    </w:docPart>
    <w:docPart>
      <w:docPartPr>
        <w:name w:val="839691C6D6C14D67AA941622D6F58BB5"/>
        <w:category>
          <w:name w:val="General"/>
          <w:gallery w:val="placeholder"/>
        </w:category>
        <w:types>
          <w:type w:val="bbPlcHdr"/>
        </w:types>
        <w:behaviors>
          <w:behavior w:val="content"/>
        </w:behaviors>
        <w:guid w:val="{B2E93E82-55F9-4D86-B19E-66BFDCD75A2C}"/>
      </w:docPartPr>
      <w:docPartBody>
        <w:p w:rsidR="003C17A9" w:rsidRDefault="000E7DAE" w:rsidP="000E7DAE">
          <w:pPr>
            <w:pStyle w:val="839691C6D6C14D67AA941622D6F58BB5"/>
          </w:pPr>
          <w:r>
            <w:rPr>
              <w:rStyle w:val="PlaceholderText"/>
            </w:rPr>
            <w:t>Click or tap here to enter text.</w:t>
          </w:r>
        </w:p>
      </w:docPartBody>
    </w:docPart>
    <w:docPart>
      <w:docPartPr>
        <w:name w:val="EA9A38E854BC4BB48557571DA6497486"/>
        <w:category>
          <w:name w:val="General"/>
          <w:gallery w:val="placeholder"/>
        </w:category>
        <w:types>
          <w:type w:val="bbPlcHdr"/>
        </w:types>
        <w:behaviors>
          <w:behavior w:val="content"/>
        </w:behaviors>
        <w:guid w:val="{336787A5-FA21-4A6A-805E-8FA37CBAC101}"/>
      </w:docPartPr>
      <w:docPartBody>
        <w:p w:rsidR="003C17A9" w:rsidRDefault="000E7DAE" w:rsidP="000E7DAE">
          <w:pPr>
            <w:pStyle w:val="EA9A38E854BC4BB48557571DA6497486"/>
          </w:pPr>
          <w:r>
            <w:rPr>
              <w:rStyle w:val="PlaceholderText"/>
            </w:rPr>
            <w:t>Click or tap here to enter text.</w:t>
          </w:r>
        </w:p>
      </w:docPartBody>
    </w:docPart>
    <w:docPart>
      <w:docPartPr>
        <w:name w:val="E4F98D5F8B444128A6C3D9F2DEA5CB7C"/>
        <w:category>
          <w:name w:val="General"/>
          <w:gallery w:val="placeholder"/>
        </w:category>
        <w:types>
          <w:type w:val="bbPlcHdr"/>
        </w:types>
        <w:behaviors>
          <w:behavior w:val="content"/>
        </w:behaviors>
        <w:guid w:val="{D5D4BBD4-2000-40B4-B887-33005EAE4BDE}"/>
      </w:docPartPr>
      <w:docPartBody>
        <w:p w:rsidR="003C17A9" w:rsidRDefault="000E7DAE" w:rsidP="000E7DAE">
          <w:pPr>
            <w:pStyle w:val="E4F98D5F8B444128A6C3D9F2DEA5CB7C"/>
          </w:pPr>
          <w:r>
            <w:rPr>
              <w:rStyle w:val="PlaceholderText"/>
            </w:rPr>
            <w:t>Click or tap here to enter text.</w:t>
          </w:r>
        </w:p>
      </w:docPartBody>
    </w:docPart>
    <w:docPart>
      <w:docPartPr>
        <w:name w:val="60F78B848A894088B2122C0C10982CD4"/>
        <w:category>
          <w:name w:val="General"/>
          <w:gallery w:val="placeholder"/>
        </w:category>
        <w:types>
          <w:type w:val="bbPlcHdr"/>
        </w:types>
        <w:behaviors>
          <w:behavior w:val="content"/>
        </w:behaviors>
        <w:guid w:val="{7078C445-9987-4CE7-AA65-A76B38E61533}"/>
      </w:docPartPr>
      <w:docPartBody>
        <w:p w:rsidR="003C17A9" w:rsidRDefault="000E7DAE" w:rsidP="000E7DAE">
          <w:pPr>
            <w:pStyle w:val="60F78B848A894088B2122C0C10982CD4"/>
          </w:pPr>
          <w:r>
            <w:rPr>
              <w:rStyle w:val="PlaceholderText"/>
            </w:rPr>
            <w:t>Click or tap here to enter text.</w:t>
          </w:r>
        </w:p>
      </w:docPartBody>
    </w:docPart>
    <w:docPart>
      <w:docPartPr>
        <w:name w:val="B97430E1E3D7459193FF4FFFF734C2E1"/>
        <w:category>
          <w:name w:val="General"/>
          <w:gallery w:val="placeholder"/>
        </w:category>
        <w:types>
          <w:type w:val="bbPlcHdr"/>
        </w:types>
        <w:behaviors>
          <w:behavior w:val="content"/>
        </w:behaviors>
        <w:guid w:val="{0FD4307E-DE86-4E1C-80D6-2BCE75623A16}"/>
      </w:docPartPr>
      <w:docPartBody>
        <w:p w:rsidR="003C17A9" w:rsidRDefault="000E7DAE" w:rsidP="000E7DAE">
          <w:pPr>
            <w:pStyle w:val="B97430E1E3D7459193FF4FFFF734C2E1"/>
          </w:pPr>
          <w:r>
            <w:rPr>
              <w:rStyle w:val="PlaceholderText"/>
            </w:rPr>
            <w:t>Click or tap here to enter text.</w:t>
          </w:r>
        </w:p>
      </w:docPartBody>
    </w:docPart>
    <w:docPart>
      <w:docPartPr>
        <w:name w:val="AC02871B05BE4CB89FA45EABBC1D3C15"/>
        <w:category>
          <w:name w:val="General"/>
          <w:gallery w:val="placeholder"/>
        </w:category>
        <w:types>
          <w:type w:val="bbPlcHdr"/>
        </w:types>
        <w:behaviors>
          <w:behavior w:val="content"/>
        </w:behaviors>
        <w:guid w:val="{FC26436E-DABE-4F39-8259-12C2B1D44F8E}"/>
      </w:docPartPr>
      <w:docPartBody>
        <w:p w:rsidR="003C17A9" w:rsidRDefault="000E7DAE" w:rsidP="000E7DAE">
          <w:pPr>
            <w:pStyle w:val="AC02871B05BE4CB89FA45EABBC1D3C15"/>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E7DAE"/>
    <w:rsid w:val="00171B15"/>
    <w:rsid w:val="001E5439"/>
    <w:rsid w:val="00350AC7"/>
    <w:rsid w:val="003C17A9"/>
    <w:rsid w:val="004233E7"/>
    <w:rsid w:val="00605D1E"/>
    <w:rsid w:val="007C28F2"/>
    <w:rsid w:val="00840AC9"/>
    <w:rsid w:val="008918FE"/>
    <w:rsid w:val="008E63D2"/>
    <w:rsid w:val="00A15E31"/>
    <w:rsid w:val="00B0377B"/>
    <w:rsid w:val="00B079DD"/>
    <w:rsid w:val="00C429D0"/>
    <w:rsid w:val="00C85CB3"/>
    <w:rsid w:val="00CC3BBF"/>
    <w:rsid w:val="00CE1C61"/>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7DAE"/>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CFF2E542DA354CD39EB02499292E7AD2">
    <w:name w:val="CFF2E542DA354CD39EB02499292E7AD2"/>
    <w:rsid w:val="00C85CB3"/>
  </w:style>
  <w:style w:type="paragraph" w:customStyle="1" w:styleId="7A5095A6C9924907A4DE1D324D06BB39">
    <w:name w:val="7A5095A6C9924907A4DE1D324D06BB39"/>
    <w:rsid w:val="00C85CB3"/>
  </w:style>
  <w:style w:type="paragraph" w:customStyle="1" w:styleId="61E18A97CFA94499957E7E8B43E8FD36">
    <w:name w:val="61E18A97CFA94499957E7E8B43E8FD36"/>
    <w:rsid w:val="00C85CB3"/>
  </w:style>
  <w:style w:type="paragraph" w:customStyle="1" w:styleId="A108E1D724CD4C18A741183E28DAADC2">
    <w:name w:val="A108E1D724CD4C18A741183E28DAADC2"/>
    <w:rsid w:val="00C85CB3"/>
  </w:style>
  <w:style w:type="paragraph" w:customStyle="1" w:styleId="7ED53614D1B444098B98489C6AC4E888">
    <w:name w:val="7ED53614D1B444098B98489C6AC4E888"/>
    <w:rsid w:val="00C85CB3"/>
  </w:style>
  <w:style w:type="paragraph" w:customStyle="1" w:styleId="8698145D950E4A3E81537B48E23A348C">
    <w:name w:val="8698145D950E4A3E81537B48E23A348C"/>
    <w:rsid w:val="00C85CB3"/>
  </w:style>
  <w:style w:type="paragraph" w:customStyle="1" w:styleId="B26101C01D5A4AD2B0FFAAF151F706A1">
    <w:name w:val="B26101C01D5A4AD2B0FFAAF151F706A1"/>
    <w:rsid w:val="00C85CB3"/>
  </w:style>
  <w:style w:type="paragraph" w:customStyle="1" w:styleId="C1B90E737014487D8B736D2BAAF9BD66">
    <w:name w:val="C1B90E737014487D8B736D2BAAF9BD66"/>
    <w:rsid w:val="00C85CB3"/>
  </w:style>
  <w:style w:type="paragraph" w:customStyle="1" w:styleId="C79409281ADC4F089BDB0C670E1B9ED9">
    <w:name w:val="C79409281ADC4F089BDB0C670E1B9ED9"/>
    <w:rsid w:val="00C85CB3"/>
  </w:style>
  <w:style w:type="paragraph" w:customStyle="1" w:styleId="839691C6D6C14D67AA941622D6F58BB5">
    <w:name w:val="839691C6D6C14D67AA941622D6F58BB5"/>
    <w:rsid w:val="000E7DAE"/>
  </w:style>
  <w:style w:type="paragraph" w:customStyle="1" w:styleId="EA9A38E854BC4BB48557571DA6497486">
    <w:name w:val="EA9A38E854BC4BB48557571DA6497486"/>
    <w:rsid w:val="000E7DAE"/>
  </w:style>
  <w:style w:type="paragraph" w:customStyle="1" w:styleId="E4F98D5F8B444128A6C3D9F2DEA5CB7C">
    <w:name w:val="E4F98D5F8B444128A6C3D9F2DEA5CB7C"/>
    <w:rsid w:val="000E7DAE"/>
  </w:style>
  <w:style w:type="paragraph" w:customStyle="1" w:styleId="60F78B848A894088B2122C0C10982CD4">
    <w:name w:val="60F78B848A894088B2122C0C10982CD4"/>
    <w:rsid w:val="000E7DAE"/>
  </w:style>
  <w:style w:type="paragraph" w:customStyle="1" w:styleId="B97430E1E3D7459193FF4FFFF734C2E1">
    <w:name w:val="B97430E1E3D7459193FF4FFFF734C2E1"/>
    <w:rsid w:val="000E7DAE"/>
  </w:style>
  <w:style w:type="paragraph" w:customStyle="1" w:styleId="AC02871B05BE4CB89FA45EABBC1D3C15">
    <w:name w:val="AC02871B05BE4CB89FA45EABBC1D3C15"/>
    <w:rsid w:val="000E7D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23B9C-3D85-024D-87D7-E2EDF06B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5</cp:revision>
  <cp:lastPrinted>2018-12-19T13:46:00Z</cp:lastPrinted>
  <dcterms:created xsi:type="dcterms:W3CDTF">2020-04-21T20:36:00Z</dcterms:created>
  <dcterms:modified xsi:type="dcterms:W3CDTF">2020-04-21T20:44:00Z</dcterms:modified>
</cp:coreProperties>
</file>